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7C9B" w:rsidRDefault="00D37C9B" w:rsidP="00B060DB">
      <w:pPr>
        <w:spacing w:after="0" w:line="480" w:lineRule="auto"/>
        <w:jc w:val="center"/>
        <w:rPr>
          <w:rFonts w:cs="Times New Roman"/>
          <w:szCs w:val="24"/>
        </w:rPr>
      </w:pPr>
    </w:p>
    <w:p w:rsidR="00D37C9B" w:rsidRDefault="00D37C9B" w:rsidP="00B060DB">
      <w:pPr>
        <w:spacing w:after="0" w:line="480" w:lineRule="auto"/>
        <w:jc w:val="center"/>
        <w:rPr>
          <w:rFonts w:cs="Times New Roman"/>
          <w:szCs w:val="24"/>
        </w:rPr>
      </w:pPr>
    </w:p>
    <w:p w:rsidR="00D37C9B" w:rsidRDefault="00D37C9B" w:rsidP="00B060DB">
      <w:pPr>
        <w:spacing w:after="0" w:line="480" w:lineRule="auto"/>
        <w:jc w:val="center"/>
        <w:rPr>
          <w:rFonts w:cs="Times New Roman"/>
          <w:szCs w:val="24"/>
        </w:rPr>
      </w:pPr>
    </w:p>
    <w:p w:rsidR="00B5440D" w:rsidRDefault="00B5440D" w:rsidP="00B060DB">
      <w:pPr>
        <w:spacing w:after="0" w:line="480" w:lineRule="auto"/>
        <w:jc w:val="center"/>
        <w:rPr>
          <w:rFonts w:cs="Times New Roman"/>
          <w:szCs w:val="24"/>
        </w:rPr>
      </w:pPr>
    </w:p>
    <w:p w:rsidR="00B5440D" w:rsidRDefault="00B5440D" w:rsidP="00B060DB">
      <w:pPr>
        <w:spacing w:after="0" w:line="480" w:lineRule="auto"/>
        <w:jc w:val="center"/>
        <w:rPr>
          <w:rFonts w:cs="Times New Roman"/>
          <w:szCs w:val="24"/>
        </w:rPr>
      </w:pPr>
    </w:p>
    <w:p w:rsidR="00B5440D" w:rsidRDefault="00B5440D" w:rsidP="00B060DB">
      <w:pPr>
        <w:spacing w:after="0" w:line="480" w:lineRule="auto"/>
        <w:jc w:val="center"/>
        <w:rPr>
          <w:rFonts w:cs="Times New Roman"/>
          <w:szCs w:val="24"/>
        </w:rPr>
      </w:pPr>
    </w:p>
    <w:p w:rsidR="00D37C9B" w:rsidRDefault="00D37C9B" w:rsidP="00B060DB">
      <w:pPr>
        <w:spacing w:after="0" w:line="480" w:lineRule="auto"/>
        <w:jc w:val="center"/>
        <w:rPr>
          <w:rFonts w:cs="Times New Roman"/>
          <w:szCs w:val="24"/>
        </w:rPr>
      </w:pPr>
    </w:p>
    <w:p w:rsidR="00D37C9B" w:rsidRDefault="00D37C9B" w:rsidP="00B060DB">
      <w:pPr>
        <w:spacing w:after="0" w:line="480" w:lineRule="auto"/>
        <w:jc w:val="center"/>
        <w:rPr>
          <w:rFonts w:cs="Times New Roman"/>
          <w:szCs w:val="24"/>
        </w:rPr>
      </w:pPr>
    </w:p>
    <w:p w:rsidR="00D37C9B" w:rsidRDefault="00B5440D" w:rsidP="00B060DB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Discussion</w:t>
      </w:r>
    </w:p>
    <w:p w:rsidR="00B5440D" w:rsidRDefault="00B5440D" w:rsidP="00B060DB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Social Contract</w:t>
      </w:r>
    </w:p>
    <w:p w:rsidR="00D37C9B" w:rsidRDefault="00D37C9B" w:rsidP="00B060DB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Writer]</w:t>
      </w:r>
    </w:p>
    <w:p w:rsidR="00D37C9B" w:rsidRDefault="00D37C9B" w:rsidP="00B060DB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Institution]</w:t>
      </w:r>
    </w:p>
    <w:p w:rsidR="00D37C9B" w:rsidRDefault="00D37C9B" w:rsidP="00B060DB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3471EC" w:rsidRDefault="003471EC" w:rsidP="00B060DB">
      <w:pPr>
        <w:spacing w:line="480" w:lineRule="auto"/>
        <w:jc w:val="center"/>
      </w:pPr>
      <w:r>
        <w:lastRenderedPageBreak/>
        <w:t>Discussion Social Contract</w:t>
      </w:r>
    </w:p>
    <w:p w:rsidR="003471EC" w:rsidRDefault="00DD6CD9" w:rsidP="00B060DB">
      <w:pPr>
        <w:spacing w:line="480" w:lineRule="auto"/>
      </w:pPr>
      <w:r>
        <w:tab/>
        <w:t>The area of philosophy is very broad a</w:t>
      </w:r>
      <w:bookmarkStart w:id="0" w:name="_GoBack"/>
      <w:bookmarkEnd w:id="0"/>
      <w:r>
        <w:t xml:space="preserve">nd it comprises of </w:t>
      </w:r>
      <w:r w:rsidR="00744847">
        <w:t>various</w:t>
      </w:r>
      <w:r>
        <w:t xml:space="preserve"> </w:t>
      </w:r>
      <w:r w:rsidR="00125164">
        <w:t xml:space="preserve">elements that </w:t>
      </w:r>
      <w:r w:rsidR="00C84168">
        <w:t>define</w:t>
      </w:r>
      <w:r w:rsidR="00125164">
        <w:t xml:space="preserve"> how a human should lead </w:t>
      </w:r>
      <w:r w:rsidR="00C84168">
        <w:t>their</w:t>
      </w:r>
      <w:r w:rsidR="00125164">
        <w:t xml:space="preserve"> </w:t>
      </w:r>
      <w:r w:rsidR="00C84168">
        <w:t>lives</w:t>
      </w:r>
      <w:r w:rsidR="00125164">
        <w:t xml:space="preserve"> morally and ethically. The subject of philosophy also entails the scope of society and </w:t>
      </w:r>
      <w:r w:rsidR="00DD72C8">
        <w:t>informs a person how he or she should behave in a society so that there can be an equilibrium in social settings. The study of philo</w:t>
      </w:r>
      <w:r w:rsidR="00D71F28">
        <w:t xml:space="preserve">sophy does not only </w:t>
      </w:r>
      <w:r w:rsidR="00745107">
        <w:t>bound</w:t>
      </w:r>
      <w:r w:rsidR="00D71F28">
        <w:t xml:space="preserve"> an individual top </w:t>
      </w:r>
      <w:r w:rsidR="00C84168">
        <w:t>follow</w:t>
      </w:r>
      <w:r w:rsidR="00D71F28">
        <w:t xml:space="preserve"> specific rules and regulations but also guides a </w:t>
      </w:r>
      <w:r w:rsidR="00C84168">
        <w:t>society</w:t>
      </w:r>
      <w:r w:rsidR="00D71F28">
        <w:t xml:space="preserve"> or a community that how it should design its rules and regulations so that this </w:t>
      </w:r>
      <w:r w:rsidR="00C84168">
        <w:t>equilibrium</w:t>
      </w:r>
      <w:r w:rsidR="00D71F28">
        <w:t xml:space="preserve"> can be created and maintained. </w:t>
      </w:r>
    </w:p>
    <w:p w:rsidR="00745107" w:rsidRDefault="00745107" w:rsidP="00B060DB">
      <w:pPr>
        <w:spacing w:line="480" w:lineRule="auto"/>
      </w:pPr>
      <w:r>
        <w:tab/>
        <w:t xml:space="preserve">In order to create this equilibrium or balance, </w:t>
      </w:r>
      <w:r w:rsidR="00217DAC">
        <w:t>philosophers</w:t>
      </w:r>
      <w:r>
        <w:t xml:space="preserve"> have come up with </w:t>
      </w:r>
      <w:r w:rsidR="00FF0F53">
        <w:t xml:space="preserve">the idea of </w:t>
      </w:r>
      <w:r w:rsidR="00B060DB">
        <w:t xml:space="preserve">the </w:t>
      </w:r>
      <w:r w:rsidR="00FF0F53">
        <w:t xml:space="preserve">social contract. </w:t>
      </w:r>
      <w:r w:rsidR="00E33EB0">
        <w:t>Social contrac</w:t>
      </w:r>
      <w:r w:rsidR="007C506B">
        <w:t>t is a concept in mo</w:t>
      </w:r>
      <w:r w:rsidR="00F219B1">
        <w:t xml:space="preserve">ral and </w:t>
      </w:r>
      <w:r w:rsidR="00AC1C9D">
        <w:t>political philosophy</w:t>
      </w:r>
      <w:r w:rsidR="000C57F2">
        <w:t xml:space="preserve"> that determines the </w:t>
      </w:r>
      <w:r w:rsidR="006E7D82">
        <w:t>legitimacy</w:t>
      </w:r>
      <w:r w:rsidR="000C57F2">
        <w:t xml:space="preserve"> of authority of a government of a state over the people living in that state. </w:t>
      </w:r>
      <w:r w:rsidR="002B19FE">
        <w:t xml:space="preserve">It was first coined during the Age of </w:t>
      </w:r>
      <w:r w:rsidR="006E7D82">
        <w:t>Enlightenment</w:t>
      </w:r>
      <w:r w:rsidR="002B19FE">
        <w:t xml:space="preserve">. </w:t>
      </w:r>
      <w:r w:rsidR="00176487">
        <w:t xml:space="preserve">Social Contract Theory </w:t>
      </w:r>
      <w:r w:rsidR="003F4D96">
        <w:t>states</w:t>
      </w:r>
      <w:r w:rsidR="00176487">
        <w:t xml:space="preserve"> </w:t>
      </w:r>
      <w:r w:rsidR="003F4D96">
        <w:t>that</w:t>
      </w:r>
      <w:r w:rsidR="00176487">
        <w:t xml:space="preserve"> people live together in a society in accordanc</w:t>
      </w:r>
      <w:r w:rsidR="00DF73BD">
        <w:t xml:space="preserve">e </w:t>
      </w:r>
      <w:r w:rsidR="00B060DB">
        <w:t>with</w:t>
      </w:r>
      <w:r w:rsidR="00DF73BD">
        <w:t xml:space="preserve"> some kind of agreement, which is based upon some policies, rules</w:t>
      </w:r>
      <w:r w:rsidR="00B060DB">
        <w:t>,</w:t>
      </w:r>
      <w:r w:rsidR="00DF73BD">
        <w:t xml:space="preserve"> and regulations. This social contract or agreement </w:t>
      </w:r>
      <w:r w:rsidR="008577E4">
        <w:t xml:space="preserve">establishes or defines </w:t>
      </w:r>
      <w:r w:rsidR="00F1579B">
        <w:t xml:space="preserve">the behavioral patterns for individuals in terms of morals and politics. </w:t>
      </w:r>
      <w:r w:rsidR="00E43B50">
        <w:t xml:space="preserve">Some individuals think that </w:t>
      </w:r>
      <w:r w:rsidR="00CE6291">
        <w:t xml:space="preserve">if an individual leads their life according to the social contract, they can live their life morally by their own choice, </w:t>
      </w:r>
      <w:r w:rsidR="0049590D">
        <w:t xml:space="preserve">no because a divine has ordered it. </w:t>
      </w:r>
    </w:p>
    <w:p w:rsidR="00C15ABB" w:rsidRDefault="00C15ABB" w:rsidP="00B060DB">
      <w:pPr>
        <w:spacing w:line="480" w:lineRule="auto"/>
      </w:pPr>
      <w:r>
        <w:tab/>
        <w:t xml:space="preserve">The concept of social contract has </w:t>
      </w:r>
      <w:r w:rsidR="00B34774">
        <w:t>also</w:t>
      </w:r>
      <w:r>
        <w:t xml:space="preserve"> given </w:t>
      </w:r>
      <w:r w:rsidR="00B34774">
        <w:t>birth</w:t>
      </w:r>
      <w:r>
        <w:t xml:space="preserve"> to another theory known as </w:t>
      </w:r>
      <w:r w:rsidR="00B77DE6">
        <w:t xml:space="preserve">“State of nature”. State of Nature is </w:t>
      </w:r>
      <w:r w:rsidR="00B34774">
        <w:t xml:space="preserve">a theory that defines </w:t>
      </w:r>
      <w:r w:rsidR="00EC1C40">
        <w:t>that what kind of lives people</w:t>
      </w:r>
      <w:r w:rsidR="004E5C3F">
        <w:t xml:space="preserve"> </w:t>
      </w:r>
      <w:r w:rsidR="00EE218F">
        <w:t>would</w:t>
      </w:r>
      <w:r w:rsidR="004E5C3F">
        <w:t xml:space="preserve"> have been leading before the societies came into being. </w:t>
      </w:r>
      <w:r w:rsidR="00EE218F">
        <w:t xml:space="preserve">This concept is used in both in moral and </w:t>
      </w:r>
      <w:r w:rsidR="00D37C9B">
        <w:t>political</w:t>
      </w:r>
      <w:r w:rsidR="00EE218F">
        <w:t xml:space="preserve"> philosophy, in addition to </w:t>
      </w:r>
      <w:r w:rsidR="00D37C9B">
        <w:t>religion</w:t>
      </w:r>
      <w:r w:rsidR="00347487">
        <w:t xml:space="preserve">, social contract and international law. </w:t>
      </w:r>
    </w:p>
    <w:sectPr w:rsidR="00C15ABB" w:rsidSect="00D37C9B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1E55" w:rsidRDefault="00811E55" w:rsidP="00D37C9B">
      <w:pPr>
        <w:spacing w:after="0" w:line="240" w:lineRule="auto"/>
      </w:pPr>
      <w:r>
        <w:separator/>
      </w:r>
    </w:p>
  </w:endnote>
  <w:endnote w:type="continuationSeparator" w:id="0">
    <w:p w:rsidR="00811E55" w:rsidRDefault="00811E55" w:rsidP="00D37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1E55" w:rsidRDefault="00811E55" w:rsidP="00D37C9B">
      <w:pPr>
        <w:spacing w:after="0" w:line="240" w:lineRule="auto"/>
      </w:pPr>
      <w:r>
        <w:separator/>
      </w:r>
    </w:p>
  </w:footnote>
  <w:footnote w:type="continuationSeparator" w:id="0">
    <w:p w:rsidR="00811E55" w:rsidRDefault="00811E55" w:rsidP="00D37C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440D" w:rsidRDefault="00B5440D">
    <w:pPr>
      <w:pStyle w:val="Header"/>
      <w:jc w:val="right"/>
    </w:pPr>
    <w:r>
      <w:t>PHILOSOPHY</w:t>
    </w:r>
    <w:r>
      <w:t xml:space="preserve"> </w:t>
    </w:r>
    <w:r>
      <w:tab/>
    </w:r>
    <w:r>
      <w:tab/>
    </w:r>
    <w:sdt>
      <w:sdtPr>
        <w:id w:val="-76115094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60DB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B5440D" w:rsidRDefault="00B5440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7C9B" w:rsidRDefault="00D37C9B">
    <w:pPr>
      <w:pStyle w:val="Header"/>
      <w:jc w:val="right"/>
    </w:pPr>
    <w:r>
      <w:t>Running Head: PHILOSOPHY</w:t>
    </w:r>
    <w:r>
      <w:tab/>
    </w:r>
    <w:r>
      <w:tab/>
      <w:t xml:space="preserve"> </w:t>
    </w:r>
    <w:sdt>
      <w:sdtPr>
        <w:id w:val="144480243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1E55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D37C9B" w:rsidRDefault="00D37C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azNDM2MzW1MDRS0lEKTi0uzszPAykwqgUAdyMokiwAAAA="/>
  </w:docVars>
  <w:rsids>
    <w:rsidRoot w:val="007E547D"/>
    <w:rsid w:val="000C57F2"/>
    <w:rsid w:val="00125164"/>
    <w:rsid w:val="00176487"/>
    <w:rsid w:val="00217DAC"/>
    <w:rsid w:val="002B19FE"/>
    <w:rsid w:val="003471EC"/>
    <w:rsid w:val="00347487"/>
    <w:rsid w:val="003F4D96"/>
    <w:rsid w:val="0049590D"/>
    <w:rsid w:val="004E5C3F"/>
    <w:rsid w:val="006E7D82"/>
    <w:rsid w:val="00744847"/>
    <w:rsid w:val="00745107"/>
    <w:rsid w:val="007C506B"/>
    <w:rsid w:val="007E547D"/>
    <w:rsid w:val="00811E55"/>
    <w:rsid w:val="008577E4"/>
    <w:rsid w:val="00AC1C9D"/>
    <w:rsid w:val="00AD3260"/>
    <w:rsid w:val="00B060DB"/>
    <w:rsid w:val="00B34774"/>
    <w:rsid w:val="00B50E67"/>
    <w:rsid w:val="00B5440D"/>
    <w:rsid w:val="00B77DE6"/>
    <w:rsid w:val="00BB08F0"/>
    <w:rsid w:val="00BF6BFE"/>
    <w:rsid w:val="00C15ABB"/>
    <w:rsid w:val="00C84168"/>
    <w:rsid w:val="00CE6291"/>
    <w:rsid w:val="00D37C9B"/>
    <w:rsid w:val="00D71F28"/>
    <w:rsid w:val="00DD6CD9"/>
    <w:rsid w:val="00DD72C8"/>
    <w:rsid w:val="00DF73BD"/>
    <w:rsid w:val="00E33EB0"/>
    <w:rsid w:val="00E43B50"/>
    <w:rsid w:val="00EC0633"/>
    <w:rsid w:val="00EC1C40"/>
    <w:rsid w:val="00EE218F"/>
    <w:rsid w:val="00F1579B"/>
    <w:rsid w:val="00F219B1"/>
    <w:rsid w:val="00FF0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9DFCB7-2E75-45AB-82C3-F9063B817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37C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C9B"/>
  </w:style>
  <w:style w:type="paragraph" w:styleId="Footer">
    <w:name w:val="footer"/>
    <w:basedOn w:val="Normal"/>
    <w:link w:val="FooterChar"/>
    <w:uiPriority w:val="99"/>
    <w:unhideWhenUsed/>
    <w:rsid w:val="00D37C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C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44</cp:revision>
  <dcterms:created xsi:type="dcterms:W3CDTF">2019-10-01T06:08:00Z</dcterms:created>
  <dcterms:modified xsi:type="dcterms:W3CDTF">2019-10-01T07:40:00Z</dcterms:modified>
</cp:coreProperties>
</file>